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3F4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University of Central Arkansas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Department of Psychology and Counseling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>In partial fulfillment of the Requirements for the Degree of Doctor of Philosophy in Counseling Psychology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528CC" w:rsidRPr="007F2932" w:rsidRDefault="00F77711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insert name)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>Will defend his</w:t>
      </w:r>
      <w:r w:rsidR="00F77711">
        <w:rPr>
          <w:rFonts w:ascii="Times New Roman" w:hAnsi="Times New Roman" w:cs="Times New Roman"/>
          <w:sz w:val="24"/>
          <w:szCs w:val="24"/>
        </w:rPr>
        <w:t>/her</w:t>
      </w:r>
      <w:r w:rsidRPr="007F2932">
        <w:rPr>
          <w:rFonts w:ascii="Times New Roman" w:hAnsi="Times New Roman" w:cs="Times New Roman"/>
          <w:sz w:val="24"/>
          <w:szCs w:val="24"/>
        </w:rPr>
        <w:t xml:space="preserve"> </w:t>
      </w:r>
      <w:r w:rsidR="007F2932">
        <w:rPr>
          <w:rFonts w:ascii="Times New Roman" w:hAnsi="Times New Roman" w:cs="Times New Roman"/>
          <w:sz w:val="24"/>
          <w:szCs w:val="24"/>
        </w:rPr>
        <w:t xml:space="preserve">doctoral </w:t>
      </w:r>
      <w:r w:rsidRPr="007F2932">
        <w:rPr>
          <w:rFonts w:ascii="Times New Roman" w:hAnsi="Times New Roman" w:cs="Times New Roman"/>
          <w:sz w:val="24"/>
          <w:szCs w:val="24"/>
        </w:rPr>
        <w:t>dissertation</w:t>
      </w:r>
    </w:p>
    <w:p w:rsidR="00E528CC" w:rsidRPr="007F2932" w:rsidRDefault="00F77711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“dissertation title”)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Advisor: </w:t>
      </w:r>
      <w:r w:rsidR="00F77711">
        <w:rPr>
          <w:rFonts w:ascii="Times New Roman" w:hAnsi="Times New Roman" w:cs="Times New Roman"/>
          <w:sz w:val="24"/>
          <w:szCs w:val="24"/>
        </w:rPr>
        <w:t>(name)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Date:</w:t>
      </w:r>
      <w:r w:rsidRPr="007F2932">
        <w:rPr>
          <w:rFonts w:ascii="Times New Roman" w:hAnsi="Times New Roman" w:cs="Times New Roman"/>
          <w:sz w:val="24"/>
          <w:szCs w:val="24"/>
        </w:rPr>
        <w:t xml:space="preserve"> </w:t>
      </w:r>
      <w:r w:rsidR="00F77711">
        <w:rPr>
          <w:rFonts w:ascii="Times New Roman" w:hAnsi="Times New Roman" w:cs="Times New Roman"/>
          <w:sz w:val="24"/>
          <w:szCs w:val="24"/>
        </w:rPr>
        <w:t>(date)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Time:</w:t>
      </w:r>
      <w:r w:rsidR="00F77711">
        <w:rPr>
          <w:rFonts w:ascii="Times New Roman" w:hAnsi="Times New Roman" w:cs="Times New Roman"/>
          <w:sz w:val="24"/>
          <w:szCs w:val="24"/>
        </w:rPr>
        <w:t xml:space="preserve"> (time)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 xml:space="preserve">Place: </w:t>
      </w:r>
      <w:r w:rsidRPr="007F2932">
        <w:rPr>
          <w:rFonts w:ascii="Times New Roman" w:hAnsi="Times New Roman" w:cs="Times New Roman"/>
          <w:sz w:val="24"/>
          <w:szCs w:val="24"/>
        </w:rPr>
        <w:t xml:space="preserve">Mashburn Building Rm </w:t>
      </w:r>
      <w:r w:rsidR="00F77711">
        <w:rPr>
          <w:rFonts w:ascii="Times New Roman" w:hAnsi="Times New Roman" w:cs="Times New Roman"/>
          <w:sz w:val="24"/>
          <w:szCs w:val="24"/>
        </w:rPr>
        <w:t>(room #)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Faculty, students, and the </w:t>
      </w:r>
      <w:proofErr w:type="gramStart"/>
      <w:r w:rsidRPr="007F2932">
        <w:rPr>
          <w:rFonts w:ascii="Times New Roman" w:hAnsi="Times New Roman" w:cs="Times New Roman"/>
          <w:sz w:val="24"/>
          <w:szCs w:val="24"/>
        </w:rPr>
        <w:t>general public</w:t>
      </w:r>
      <w:proofErr w:type="gramEnd"/>
      <w:r w:rsidRPr="007F2932">
        <w:rPr>
          <w:rFonts w:ascii="Times New Roman" w:hAnsi="Times New Roman" w:cs="Times New Roman"/>
          <w:sz w:val="24"/>
          <w:szCs w:val="24"/>
        </w:rPr>
        <w:t xml:space="preserve"> are invited to attend. 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528CC" w:rsidRPr="007F2932" w:rsidRDefault="00862D52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>Abstract</w:t>
      </w:r>
    </w:p>
    <w:p w:rsidR="00862D52" w:rsidRPr="007F2932" w:rsidRDefault="00F77711" w:rsidP="00862D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bstract)</w:t>
      </w:r>
    </w:p>
    <w:p w:rsidR="00862D52" w:rsidRPr="007F2932" w:rsidRDefault="00862D52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62D52" w:rsidRPr="007F2932" w:rsidRDefault="00862D52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862D52" w:rsidRPr="007F293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06C" w:rsidRDefault="00BA306C" w:rsidP="00A64459">
      <w:pPr>
        <w:spacing w:after="0" w:line="240" w:lineRule="auto"/>
      </w:pPr>
      <w:r>
        <w:separator/>
      </w:r>
    </w:p>
  </w:endnote>
  <w:endnote w:type="continuationSeparator" w:id="0">
    <w:p w:rsidR="00BA306C" w:rsidRDefault="00BA306C" w:rsidP="00A6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06C" w:rsidRDefault="00BA306C" w:rsidP="00A64459">
      <w:pPr>
        <w:spacing w:after="0" w:line="240" w:lineRule="auto"/>
      </w:pPr>
      <w:r>
        <w:separator/>
      </w:r>
    </w:p>
  </w:footnote>
  <w:footnote w:type="continuationSeparator" w:id="0">
    <w:p w:rsidR="00BA306C" w:rsidRDefault="00BA306C" w:rsidP="00A6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tDAwMjEyM7U0NDZQ0lEKTi0uzszPAykwrAUA+Y58iSwAAAA="/>
  </w:docVars>
  <w:rsids>
    <w:rsidRoot w:val="00E528CC"/>
    <w:rsid w:val="00226169"/>
    <w:rsid w:val="003E31CE"/>
    <w:rsid w:val="004823F4"/>
    <w:rsid w:val="00562DA3"/>
    <w:rsid w:val="00652B3B"/>
    <w:rsid w:val="0069162D"/>
    <w:rsid w:val="00717F44"/>
    <w:rsid w:val="007F2932"/>
    <w:rsid w:val="00862D52"/>
    <w:rsid w:val="00A0043A"/>
    <w:rsid w:val="00A21768"/>
    <w:rsid w:val="00A324E3"/>
    <w:rsid w:val="00A64459"/>
    <w:rsid w:val="00BA306C"/>
    <w:rsid w:val="00E528CC"/>
    <w:rsid w:val="00F7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3BA31"/>
  <w15:chartTrackingRefBased/>
  <w15:docId w15:val="{7FC33091-AF50-4FA9-9887-6432A19EF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4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459"/>
  </w:style>
  <w:style w:type="paragraph" w:styleId="Footer">
    <w:name w:val="footer"/>
    <w:basedOn w:val="Normal"/>
    <w:link w:val="FooterChar"/>
    <w:uiPriority w:val="99"/>
    <w:unhideWhenUsed/>
    <w:rsid w:val="00A64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4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9EEBE-0E7C-41FC-8E29-DFAA2B9A5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Arkansas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ckard</dc:creator>
  <cp:keywords/>
  <dc:description/>
  <cp:lastModifiedBy>Ann</cp:lastModifiedBy>
  <cp:revision>2</cp:revision>
  <dcterms:created xsi:type="dcterms:W3CDTF">2017-09-26T15:27:00Z</dcterms:created>
  <dcterms:modified xsi:type="dcterms:W3CDTF">2017-09-26T15:27:00Z</dcterms:modified>
</cp:coreProperties>
</file>